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797C98" w14:textId="5563C78A" w:rsidR="005B5A3F" w:rsidRDefault="003846F1" w:rsidP="005D4F8F">
      <w:pPr>
        <w:rPr>
          <w:b/>
          <w:bCs/>
          <w:sz w:val="28"/>
          <w:szCs w:val="28"/>
        </w:rPr>
      </w:pPr>
      <w:r w:rsidRPr="003846F1">
        <w:rPr>
          <w:b/>
          <w:bCs/>
          <w:sz w:val="28"/>
          <w:szCs w:val="28"/>
        </w:rPr>
        <w:t>Junit Test Case</w:t>
      </w:r>
      <w:r w:rsidR="005D4F8F">
        <w:rPr>
          <w:b/>
          <w:bCs/>
          <w:sz w:val="28"/>
          <w:szCs w:val="28"/>
        </w:rPr>
        <w:t xml:space="preserve"> for Customer</w:t>
      </w:r>
    </w:p>
    <w:p w14:paraId="062BA21E" w14:textId="4F08B81D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org.junit.Asse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.*;</w:t>
      </w:r>
    </w:p>
    <w:p w14:paraId="52F70FE5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rg.junit.Assu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B29AA77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org.junit.Ignor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87D951C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rg.junit.T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4CE3301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587936B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ustomerT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14:paraId="2D2F327C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6B084E2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646464"/>
          <w:sz w:val="20"/>
          <w:szCs w:val="20"/>
        </w:rPr>
        <w:t>@Test</w:t>
      </w:r>
    </w:p>
    <w:p w14:paraId="3CE690AB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stGetCustomerDetail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 {</w:t>
      </w:r>
    </w:p>
    <w:p w14:paraId="7448BD4B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Get Customers details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592E9E6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1023D594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49C54B02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646464"/>
          <w:sz w:val="20"/>
          <w:szCs w:val="20"/>
        </w:rPr>
        <w:t>@Test</w:t>
      </w:r>
    </w:p>
    <w:p w14:paraId="30DB6711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stLoginDetail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 {</w:t>
      </w:r>
    </w:p>
    <w:p w14:paraId="6C0DBAC2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Get Login details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5C29E88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7648C38F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60834453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@Ignore</w:t>
      </w:r>
    </w:p>
    <w:p w14:paraId="26E11C44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646464"/>
          <w:sz w:val="20"/>
          <w:szCs w:val="20"/>
        </w:rPr>
        <w:t>@Test</w:t>
      </w:r>
    </w:p>
    <w:p w14:paraId="250616B3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stCheckUserNameExit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 {</w:t>
      </w:r>
    </w:p>
    <w:p w14:paraId="75A19B21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ssume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assumeTru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false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3C9337A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2A00FF"/>
          <w:sz w:val="20"/>
          <w:szCs w:val="20"/>
        </w:rPr>
        <w:t>"Username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68C8BE23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7833375A" w14:textId="77777777" w:rsidR="00A615E8" w:rsidRDefault="00A615E8" w:rsidP="00A615E8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18136C6C" w14:textId="39C4575C" w:rsidR="003846F1" w:rsidRDefault="00A615E8" w:rsidP="00A615E8">
      <w:pPr>
        <w:rPr>
          <w:b/>
          <w:bCs/>
          <w:noProof/>
          <w:sz w:val="28"/>
          <w:szCs w:val="28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3C5843A8" w14:textId="6F084C65" w:rsidR="00A615E8" w:rsidRDefault="00A615E8" w:rsidP="00A615E8">
      <w:pPr>
        <w:rPr>
          <w:b/>
          <w:bCs/>
          <w:noProof/>
          <w:sz w:val="28"/>
          <w:szCs w:val="28"/>
        </w:rPr>
      </w:pPr>
      <w:r w:rsidRPr="00A615E8">
        <w:rPr>
          <w:rFonts w:ascii="Courier New" w:hAnsi="Courier New" w:cs="Courier New"/>
          <w:color w:val="000000"/>
          <w:sz w:val="20"/>
          <w:szCs w:val="20"/>
        </w:rPr>
        <w:drawing>
          <wp:inline distT="0" distB="0" distL="0" distR="0" wp14:anchorId="2C67B395" wp14:editId="7D1641EF">
            <wp:extent cx="5943600" cy="1404620"/>
            <wp:effectExtent l="0" t="0" r="0" b="50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4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88AAF6" w14:textId="75B979B7" w:rsidR="00A615E8" w:rsidRDefault="00A615E8" w:rsidP="00A615E8">
      <w:pPr>
        <w:rPr>
          <w:rFonts w:ascii="Courier New" w:hAnsi="Courier New" w:cs="Courier New"/>
          <w:color w:val="000000"/>
          <w:sz w:val="20"/>
          <w:szCs w:val="20"/>
        </w:rPr>
      </w:pPr>
    </w:p>
    <w:p w14:paraId="47023017" w14:textId="77777777" w:rsidR="005D4F8F" w:rsidRDefault="005D4F8F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0AFC49FE" w14:textId="21852A71" w:rsidR="005D4F8F" w:rsidRDefault="005D4F8F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0CB9F863" w14:textId="557A9E71" w:rsidR="005D4F8F" w:rsidRDefault="005D4F8F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5C1D42E5" w14:textId="59EC6422" w:rsidR="005D4F8F" w:rsidRDefault="005D4F8F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5CCA655C" w14:textId="2F5C36E9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7FB34D33" w14:textId="1CA5A573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19C8F370" w14:textId="4D2FCE2D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3E0580EB" w14:textId="742F98C6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6104E93A" w14:textId="1474354F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492DC601" w14:textId="7C11F7F1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5861C1C0" w14:textId="3952BD7D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363C3CFA" w14:textId="3FFC111F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4429A4FC" w14:textId="1C8C159E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45260326" w14:textId="77777777" w:rsidR="00514FE2" w:rsidRDefault="00514FE2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1BE093AD" w14:textId="77777777" w:rsidR="00A615E8" w:rsidRDefault="00A615E8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27E922B3" w14:textId="35E4EC31" w:rsidR="005D4F8F" w:rsidRDefault="005D4F8F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4BDE45C0" w14:textId="70773CB4" w:rsidR="005D4F8F" w:rsidRPr="005D4F8F" w:rsidRDefault="005D4F8F" w:rsidP="005D4F8F">
      <w:pPr>
        <w:rPr>
          <w:b/>
          <w:bCs/>
          <w:sz w:val="28"/>
          <w:szCs w:val="28"/>
        </w:rPr>
      </w:pPr>
      <w:r w:rsidRPr="003846F1">
        <w:rPr>
          <w:b/>
          <w:bCs/>
          <w:sz w:val="28"/>
          <w:szCs w:val="28"/>
        </w:rPr>
        <w:lastRenderedPageBreak/>
        <w:t>Junit Test Case</w:t>
      </w:r>
      <w:r>
        <w:rPr>
          <w:b/>
          <w:bCs/>
          <w:sz w:val="28"/>
          <w:szCs w:val="28"/>
        </w:rPr>
        <w:t xml:space="preserve"> for Login</w:t>
      </w:r>
    </w:p>
    <w:p w14:paraId="5F78348F" w14:textId="77777777" w:rsidR="005D4F8F" w:rsidRDefault="005D4F8F" w:rsidP="003846F1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b/>
          <w:bCs/>
          <w:color w:val="7F0055"/>
          <w:sz w:val="20"/>
          <w:szCs w:val="20"/>
        </w:rPr>
      </w:pPr>
    </w:p>
    <w:p w14:paraId="69644008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ack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odel;</w:t>
      </w:r>
    </w:p>
    <w:p w14:paraId="45F95536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0946DE73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org.junit.Asse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.*;</w:t>
      </w:r>
    </w:p>
    <w:p w14:paraId="7ED08F7B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21D5A3F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util.Array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B1BE067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java.util.Collectio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77CAE20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6530F23E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rg.junit.T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1CA0E97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rg.junit.runner.RunWith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F9E7711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rg.junit.runners.Parameterize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D4ABA90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rg.junit.runners.Parameterized.Parameter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6E41C07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4813F9BB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646464"/>
          <w:sz w:val="20"/>
          <w:szCs w:val="20"/>
        </w:rPr>
        <w:t>@RunWith</w:t>
      </w:r>
      <w:r>
        <w:rPr>
          <w:rFonts w:ascii="Courier New" w:hAnsi="Courier New" w:cs="Courier New"/>
          <w:color w:val="000000"/>
          <w:sz w:val="20"/>
          <w:szCs w:val="20"/>
        </w:rPr>
        <w:t>(Parameterized.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16055D2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ginT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14:paraId="27C93FCB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final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String[][] </w:t>
      </w:r>
      <w:r>
        <w:rPr>
          <w:rFonts w:ascii="Courier New" w:hAnsi="Courier New" w:cs="Courier New"/>
          <w:i/>
          <w:iCs/>
          <w:color w:val="0000C0"/>
          <w:sz w:val="20"/>
          <w:szCs w:val="20"/>
          <w:u w:val="single"/>
        </w:rPr>
        <w:t>Objec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u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EA114CD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String </w:t>
      </w:r>
      <w:r>
        <w:rPr>
          <w:rFonts w:ascii="Courier New" w:hAnsi="Courier New" w:cs="Courier New"/>
          <w:color w:val="0000C0"/>
          <w:sz w:val="20"/>
          <w:szCs w:val="20"/>
        </w:rPr>
        <w:t>username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34A7F64F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String </w:t>
      </w:r>
      <w:r>
        <w:rPr>
          <w:rFonts w:ascii="Courier New" w:hAnsi="Courier New" w:cs="Courier New"/>
          <w:color w:val="0000C0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2AA0F5AA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7BFD40BD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Build constructor</w:t>
      </w:r>
    </w:p>
    <w:p w14:paraId="3DA98587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LoginT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String username, String password)</w:t>
      </w:r>
    </w:p>
    <w:p w14:paraId="2B74510E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285644BA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this</w:t>
      </w:r>
      <w:r>
        <w:rPr>
          <w:rFonts w:ascii="Courier New" w:hAnsi="Courier New" w:cs="Courier New"/>
          <w:color w:val="000000"/>
          <w:sz w:val="20"/>
          <w:szCs w:val="20"/>
        </w:rPr>
        <w:t>.</w:t>
      </w:r>
      <w:r>
        <w:rPr>
          <w:rFonts w:ascii="Courier New" w:hAnsi="Courier New" w:cs="Courier New"/>
          <w:color w:val="0000C0"/>
          <w:sz w:val="20"/>
          <w:szCs w:val="20"/>
        </w:rPr>
        <w:t>username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username;</w:t>
      </w:r>
    </w:p>
    <w:p w14:paraId="109767B8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b/>
          <w:bCs/>
          <w:color w:val="7F0055"/>
          <w:sz w:val="20"/>
          <w:szCs w:val="20"/>
        </w:rPr>
        <w:t>this</w:t>
      </w:r>
      <w:r>
        <w:rPr>
          <w:rFonts w:ascii="Courier New" w:hAnsi="Courier New" w:cs="Courier New"/>
          <w:color w:val="000000"/>
          <w:sz w:val="20"/>
          <w:szCs w:val="20"/>
        </w:rPr>
        <w:t>.</w:t>
      </w:r>
      <w:r>
        <w:rPr>
          <w:rFonts w:ascii="Courier New" w:hAnsi="Courier New" w:cs="Courier New"/>
          <w:color w:val="0000C0"/>
          <w:sz w:val="20"/>
          <w:szCs w:val="20"/>
        </w:rPr>
        <w:t>passwor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password;</w:t>
      </w:r>
    </w:p>
    <w:p w14:paraId="1B72B0A6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19EF89A1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157F973E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646464"/>
          <w:sz w:val="20"/>
          <w:szCs w:val="20"/>
        </w:rPr>
        <w:t>@Test</w:t>
      </w:r>
    </w:p>
    <w:p w14:paraId="5AD9F060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() {</w:t>
      </w:r>
    </w:p>
    <w:p w14:paraId="75E77E52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ystem.</w:t>
      </w:r>
      <w:r>
        <w:rPr>
          <w:rFonts w:ascii="Courier New" w:hAnsi="Courier New" w:cs="Courier New"/>
          <w:i/>
          <w:iCs/>
          <w:color w:val="0000C0"/>
          <w:sz w:val="20"/>
          <w:szCs w:val="20"/>
        </w:rPr>
        <w:t>out</w:t>
      </w:r>
      <w:r>
        <w:rPr>
          <w:rFonts w:ascii="Courier New" w:hAnsi="Courier New" w:cs="Courier New"/>
          <w:color w:val="000000"/>
          <w:sz w:val="20"/>
          <w:szCs w:val="20"/>
        </w:rPr>
        <w:t>.printl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0000C0"/>
          <w:sz w:val="20"/>
          <w:szCs w:val="20"/>
        </w:rPr>
        <w:t>username</w:t>
      </w:r>
      <w:r>
        <w:rPr>
          <w:rFonts w:ascii="Courier New" w:hAnsi="Courier New" w:cs="Courier New"/>
          <w:color w:val="000000"/>
          <w:sz w:val="20"/>
          <w:szCs w:val="20"/>
        </w:rPr>
        <w:t>+</w:t>
      </w:r>
      <w:r>
        <w:rPr>
          <w:rFonts w:ascii="Courier New" w:hAnsi="Courier New" w:cs="Courier New"/>
          <w:color w:val="2A00FF"/>
          <w:sz w:val="20"/>
          <w:szCs w:val="20"/>
        </w:rPr>
        <w:t>"------"</w:t>
      </w:r>
      <w:r>
        <w:rPr>
          <w:rFonts w:ascii="Courier New" w:hAnsi="Courier New" w:cs="Courier New"/>
          <w:color w:val="000000"/>
          <w:sz w:val="20"/>
          <w:szCs w:val="20"/>
        </w:rPr>
        <w:t>+</w:t>
      </w:r>
      <w:r>
        <w:rPr>
          <w:rFonts w:ascii="Courier New" w:hAnsi="Courier New" w:cs="Courier New"/>
          <w:color w:val="0000C0"/>
          <w:sz w:val="20"/>
          <w:szCs w:val="20"/>
        </w:rPr>
        <w:t>password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4CE5FBC3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2DF837F1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2686D2B2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646464"/>
          <w:sz w:val="20"/>
          <w:szCs w:val="20"/>
        </w:rPr>
        <w:t>@Parameters</w:t>
      </w:r>
    </w:p>
    <w:p w14:paraId="1D4DCEB5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Collection&lt;Object[]&gt;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getDat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</w:t>
      </w:r>
    </w:p>
    <w:p w14:paraId="4CFFB9A3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098191C9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Object[][] data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bject[3][2];</w:t>
      </w:r>
    </w:p>
    <w:p w14:paraId="4AC29141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1st row</w:t>
      </w:r>
    </w:p>
    <w:p w14:paraId="254B3E29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data[0][0]= </w:t>
      </w:r>
      <w:r>
        <w:rPr>
          <w:rFonts w:ascii="Courier New" w:hAnsi="Courier New" w:cs="Courier New"/>
          <w:color w:val="2A00FF"/>
          <w:sz w:val="20"/>
          <w:szCs w:val="20"/>
        </w:rPr>
        <w:t>"01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29C72AD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data[0][1]= </w:t>
      </w:r>
      <w:r>
        <w:rPr>
          <w:rFonts w:ascii="Courier New" w:hAnsi="Courier New" w:cs="Courier New"/>
          <w:color w:val="2A00FF"/>
          <w:sz w:val="20"/>
          <w:szCs w:val="20"/>
        </w:rPr>
        <w:t>"11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6E83123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24B1E0D6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2nd row</w:t>
      </w:r>
    </w:p>
    <w:p w14:paraId="570B3267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data[1][0]= </w:t>
      </w:r>
      <w:r>
        <w:rPr>
          <w:rFonts w:ascii="Courier New" w:hAnsi="Courier New" w:cs="Courier New"/>
          <w:color w:val="2A00FF"/>
          <w:sz w:val="20"/>
          <w:szCs w:val="20"/>
        </w:rPr>
        <w:t>"02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3999041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data[1][1]= </w:t>
      </w:r>
      <w:r>
        <w:rPr>
          <w:rFonts w:ascii="Courier New" w:hAnsi="Courier New" w:cs="Courier New"/>
          <w:color w:val="2A00FF"/>
          <w:sz w:val="20"/>
          <w:szCs w:val="20"/>
        </w:rPr>
        <w:t>"12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153FEA9A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5017D961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3F7F5F"/>
          <w:sz w:val="20"/>
          <w:szCs w:val="20"/>
        </w:rPr>
        <w:t>//3rd row</w:t>
      </w:r>
    </w:p>
    <w:p w14:paraId="3DFB4A5C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data[2][0]= </w:t>
      </w:r>
      <w:r>
        <w:rPr>
          <w:rFonts w:ascii="Courier New" w:hAnsi="Courier New" w:cs="Courier New"/>
          <w:color w:val="2A00FF"/>
          <w:sz w:val="20"/>
          <w:szCs w:val="20"/>
        </w:rPr>
        <w:t>"03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6C608961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  <w:t xml:space="preserve">data[2][1]= </w:t>
      </w:r>
      <w:r>
        <w:rPr>
          <w:rFonts w:ascii="Courier New" w:hAnsi="Courier New" w:cs="Courier New"/>
          <w:color w:val="2A00FF"/>
          <w:sz w:val="20"/>
          <w:szCs w:val="20"/>
        </w:rPr>
        <w:t>"13"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E8345E6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1D1D658B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retur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rrays.</w:t>
      </w:r>
      <w:r>
        <w:rPr>
          <w:rFonts w:ascii="Courier New" w:hAnsi="Courier New" w:cs="Courier New"/>
          <w:i/>
          <w:iCs/>
          <w:color w:val="000000"/>
          <w:sz w:val="20"/>
          <w:szCs w:val="20"/>
        </w:rPr>
        <w:t>asLi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data);</w:t>
      </w:r>
    </w:p>
    <w:p w14:paraId="0BCD48EF" w14:textId="77777777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2F843A99" w14:textId="5FBE5C09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7EC8C975" w14:textId="3C2FEA3A" w:rsidR="004468CA" w:rsidRDefault="004468CA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1539808D" w14:textId="5A054DA7" w:rsidR="007E4A89" w:rsidRDefault="007E4A89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</w:p>
    <w:p w14:paraId="1880F4DC" w14:textId="37FAB001" w:rsidR="007E4A89" w:rsidRDefault="007E4A89" w:rsidP="004468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 w:rsidRPr="007E4A89">
        <w:rPr>
          <w:rFonts w:ascii="Courier New" w:hAnsi="Courier New" w:cs="Courier New"/>
          <w:sz w:val="20"/>
          <w:szCs w:val="20"/>
        </w:rPr>
        <w:lastRenderedPageBreak/>
        <w:drawing>
          <wp:inline distT="0" distB="0" distL="0" distR="0" wp14:anchorId="273EE364" wp14:editId="106B790E">
            <wp:extent cx="5943600" cy="13411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41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1E20E6" w14:textId="060FD426" w:rsidR="005D4F8F" w:rsidRDefault="005D4F8F" w:rsidP="003846F1">
      <w:pPr>
        <w:rPr>
          <w:b/>
          <w:bCs/>
          <w:sz w:val="28"/>
          <w:szCs w:val="28"/>
        </w:rPr>
      </w:pPr>
    </w:p>
    <w:p w14:paraId="0EEAE385" w14:textId="52E244E7" w:rsidR="00A615E8" w:rsidRDefault="00137BCA" w:rsidP="003846F1">
      <w:pPr>
        <w:rPr>
          <w:b/>
          <w:bCs/>
          <w:sz w:val="28"/>
          <w:szCs w:val="28"/>
        </w:rPr>
      </w:pPr>
      <w:r w:rsidRPr="003846F1">
        <w:rPr>
          <w:b/>
          <w:bCs/>
          <w:sz w:val="28"/>
          <w:szCs w:val="28"/>
        </w:rPr>
        <w:t>Junit Test Case</w:t>
      </w:r>
      <w:r>
        <w:rPr>
          <w:b/>
          <w:bCs/>
          <w:sz w:val="28"/>
          <w:szCs w:val="28"/>
        </w:rPr>
        <w:t xml:space="preserve"> for</w:t>
      </w:r>
      <w:r>
        <w:rPr>
          <w:b/>
          <w:bCs/>
          <w:sz w:val="28"/>
          <w:szCs w:val="28"/>
        </w:rPr>
        <w:t xml:space="preserve"> Order </w:t>
      </w:r>
    </w:p>
    <w:p w14:paraId="76194997" w14:textId="29815431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ackag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Model;</w:t>
      </w:r>
    </w:p>
    <w:p w14:paraId="18E00AA7" w14:textId="5D3FF80F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stat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  <w:u w:val="single"/>
        </w:rPr>
        <w:t>org.junit.Asser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.*;</w:t>
      </w:r>
    </w:p>
    <w:p w14:paraId="7830D7A7" w14:textId="7A1C449E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impo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rg.junit.T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4CE0E2B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class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rderTes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{</w:t>
      </w:r>
    </w:p>
    <w:p w14:paraId="70023BB2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20B8FEB9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rder </w:t>
      </w:r>
      <w:r>
        <w:rPr>
          <w:rFonts w:ascii="Courier New" w:hAnsi="Courier New" w:cs="Courier New"/>
          <w:color w:val="0000C0"/>
          <w:sz w:val="20"/>
          <w:szCs w:val="20"/>
        </w:rPr>
        <w:t>cart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7410B7C6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rder </w:t>
      </w:r>
      <w:r>
        <w:rPr>
          <w:rFonts w:ascii="Courier New" w:hAnsi="Courier New" w:cs="Courier New"/>
          <w:color w:val="0000C0"/>
          <w:sz w:val="20"/>
          <w:szCs w:val="20"/>
        </w:rPr>
        <w:t>item1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40672C74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rder </w:t>
      </w:r>
      <w:r>
        <w:rPr>
          <w:rFonts w:ascii="Courier New" w:hAnsi="Courier New" w:cs="Courier New"/>
          <w:color w:val="0000C0"/>
          <w:sz w:val="20"/>
          <w:szCs w:val="20"/>
          <w:u w:val="single"/>
        </w:rPr>
        <w:t>item2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1212BFE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rivate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rder </w:t>
      </w:r>
      <w:r>
        <w:rPr>
          <w:rFonts w:ascii="Courier New" w:hAnsi="Courier New" w:cs="Courier New"/>
          <w:color w:val="0000C0"/>
          <w:sz w:val="20"/>
          <w:szCs w:val="20"/>
        </w:rPr>
        <w:t>item3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00A17E8D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4E80A171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646464"/>
          <w:sz w:val="20"/>
          <w:szCs w:val="20"/>
        </w:rPr>
        <w:t>@Test</w:t>
      </w:r>
    </w:p>
    <w:p w14:paraId="37BE4B10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test() {</w:t>
      </w:r>
    </w:p>
    <w:p w14:paraId="1A52700B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C0"/>
          <w:sz w:val="20"/>
          <w:szCs w:val="20"/>
        </w:rPr>
        <w:t>car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rder();</w:t>
      </w:r>
    </w:p>
    <w:p w14:paraId="67A1178E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C0"/>
          <w:sz w:val="20"/>
          <w:szCs w:val="20"/>
        </w:rPr>
        <w:t>item1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rder();</w:t>
      </w:r>
    </w:p>
    <w:p w14:paraId="2A11A051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C0"/>
          <w:sz w:val="20"/>
          <w:szCs w:val="20"/>
        </w:rPr>
        <w:t>item2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rder();</w:t>
      </w:r>
    </w:p>
    <w:p w14:paraId="01401554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C0"/>
          <w:sz w:val="20"/>
          <w:szCs w:val="20"/>
        </w:rPr>
        <w:t>item3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new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Order();</w:t>
      </w:r>
    </w:p>
    <w:p w14:paraId="127ED916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275AE2DB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64BDC3EF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public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b/>
          <w:bCs/>
          <w:color w:val="7F0055"/>
          <w:sz w:val="20"/>
          <w:szCs w:val="20"/>
        </w:rPr>
        <w:t>void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estAddItem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)</w:t>
      </w:r>
    </w:p>
    <w:p w14:paraId="5F129E3F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{</w:t>
      </w:r>
    </w:p>
    <w:p w14:paraId="684DC721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proofErr w:type="spellStart"/>
      <w:r>
        <w:rPr>
          <w:rFonts w:ascii="Courier New" w:hAnsi="Courier New" w:cs="Courier New"/>
          <w:color w:val="0000C0"/>
          <w:sz w:val="20"/>
          <w:szCs w:val="20"/>
        </w:rPr>
        <w:t>cart</w:t>
      </w:r>
      <w:r>
        <w:rPr>
          <w:rFonts w:ascii="Courier New" w:hAnsi="Courier New" w:cs="Courier New"/>
          <w:color w:val="000000"/>
          <w:sz w:val="20"/>
          <w:szCs w:val="20"/>
        </w:rPr>
        <w:t>.getOrderDetail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2000);</w:t>
      </w:r>
    </w:p>
    <w:p w14:paraId="0ADD1A94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C0"/>
          <w:sz w:val="20"/>
          <w:szCs w:val="20"/>
        </w:rPr>
        <w:t>item1</w:t>
      </w:r>
      <w:r>
        <w:rPr>
          <w:rFonts w:ascii="Courier New" w:hAnsi="Courier New" w:cs="Courier New"/>
          <w:color w:val="000000"/>
          <w:sz w:val="20"/>
          <w:szCs w:val="20"/>
        </w:rPr>
        <w:t>.getAllOrder(0);</w:t>
      </w:r>
    </w:p>
    <w:p w14:paraId="5F514E38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C0"/>
          <w:sz w:val="20"/>
          <w:szCs w:val="20"/>
        </w:rPr>
        <w:t>item1</w:t>
      </w:r>
      <w:r>
        <w:rPr>
          <w:rFonts w:ascii="Courier New" w:hAnsi="Courier New" w:cs="Courier New"/>
          <w:color w:val="000000"/>
          <w:sz w:val="20"/>
          <w:szCs w:val="20"/>
        </w:rPr>
        <w:t>.getOrderDetails(2400);</w:t>
      </w:r>
    </w:p>
    <w:p w14:paraId="4D32ABDC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C0"/>
          <w:sz w:val="20"/>
          <w:szCs w:val="20"/>
        </w:rPr>
        <w:t>item3</w:t>
      </w:r>
      <w:r>
        <w:rPr>
          <w:rFonts w:ascii="Courier New" w:hAnsi="Courier New" w:cs="Courier New"/>
          <w:color w:val="000000"/>
          <w:sz w:val="20"/>
          <w:szCs w:val="20"/>
        </w:rPr>
        <w:t>.getAllOrderItems(</w:t>
      </w:r>
      <w:r>
        <w:rPr>
          <w:rFonts w:ascii="Courier New" w:hAnsi="Courier New" w:cs="Courier New"/>
          <w:color w:val="2A00FF"/>
          <w:sz w:val="20"/>
          <w:szCs w:val="20"/>
        </w:rPr>
        <w:t>"</w:t>
      </w:r>
      <w:proofErr w:type="spellStart"/>
      <w:r>
        <w:rPr>
          <w:rFonts w:ascii="Courier New" w:hAnsi="Courier New" w:cs="Courier New"/>
          <w:color w:val="2A00FF"/>
          <w:sz w:val="20"/>
          <w:szCs w:val="20"/>
        </w:rPr>
        <w:t>abc</w:t>
      </w:r>
      <w:proofErr w:type="spellEnd"/>
      <w:r>
        <w:rPr>
          <w:rFonts w:ascii="Courier New" w:hAnsi="Courier New" w:cs="Courier New"/>
          <w:color w:val="2A00FF"/>
          <w:sz w:val="20"/>
          <w:szCs w:val="20"/>
        </w:rPr>
        <w:t>"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F7F7E1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</w:r>
      <w:r>
        <w:rPr>
          <w:rFonts w:ascii="Courier New" w:hAnsi="Courier New" w:cs="Courier New"/>
          <w:color w:val="000000"/>
          <w:sz w:val="20"/>
          <w:szCs w:val="20"/>
        </w:rPr>
        <w:tab/>
      </w:r>
    </w:p>
    <w:p w14:paraId="62ED4E39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ab/>
        <w:t>}</w:t>
      </w:r>
    </w:p>
    <w:p w14:paraId="44DED898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</w:p>
    <w:p w14:paraId="34280AAC" w14:textId="77777777" w:rsidR="00137BCA" w:rsidRDefault="00137BCA" w:rsidP="00137BCA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</w:rPr>
      </w:pPr>
      <w:r>
        <w:rPr>
          <w:rFonts w:ascii="Courier New" w:hAnsi="Courier New" w:cs="Courier New"/>
          <w:color w:val="000000"/>
          <w:sz w:val="20"/>
          <w:szCs w:val="20"/>
        </w:rPr>
        <w:t>}</w:t>
      </w:r>
    </w:p>
    <w:p w14:paraId="49CF825A" w14:textId="7F2E3EF3" w:rsidR="00A615E8" w:rsidRDefault="00A615E8" w:rsidP="003846F1">
      <w:pPr>
        <w:rPr>
          <w:b/>
          <w:bCs/>
          <w:sz w:val="28"/>
          <w:szCs w:val="28"/>
        </w:rPr>
      </w:pPr>
    </w:p>
    <w:p w14:paraId="2C31E1A5" w14:textId="55F4921A" w:rsidR="00137BCA" w:rsidRPr="003846F1" w:rsidRDefault="00137BCA" w:rsidP="003846F1">
      <w:pPr>
        <w:rPr>
          <w:b/>
          <w:bCs/>
          <w:sz w:val="28"/>
          <w:szCs w:val="28"/>
        </w:rPr>
      </w:pPr>
      <w:r w:rsidRPr="00137BCA">
        <w:rPr>
          <w:b/>
          <w:bCs/>
          <w:sz w:val="28"/>
          <w:szCs w:val="28"/>
        </w:rPr>
        <w:drawing>
          <wp:inline distT="0" distB="0" distL="0" distR="0" wp14:anchorId="2295CB4F" wp14:editId="7930B941">
            <wp:extent cx="5943600" cy="14624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6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37BCA" w:rsidRPr="003846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EyMjC3tDAAsixMLJR0lIJTi4sz8/NACoxqASo6DgMsAAAA"/>
  </w:docVars>
  <w:rsids>
    <w:rsidRoot w:val="003846F1"/>
    <w:rsid w:val="00137BCA"/>
    <w:rsid w:val="003846F1"/>
    <w:rsid w:val="004468CA"/>
    <w:rsid w:val="00514FE2"/>
    <w:rsid w:val="005B5A3F"/>
    <w:rsid w:val="005D4F8F"/>
    <w:rsid w:val="007E4A89"/>
    <w:rsid w:val="00A615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44CB5"/>
  <w15:chartTrackingRefBased/>
  <w15:docId w15:val="{DD234883-3527-4F58-AB29-0D206884F4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290</Words>
  <Characters>165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shakha Singh</dc:creator>
  <cp:keywords/>
  <dc:description/>
  <cp:lastModifiedBy>Vishakha Singh</cp:lastModifiedBy>
  <cp:revision>3</cp:revision>
  <dcterms:created xsi:type="dcterms:W3CDTF">2021-04-30T01:46:00Z</dcterms:created>
  <dcterms:modified xsi:type="dcterms:W3CDTF">2021-04-30T17:07:00Z</dcterms:modified>
</cp:coreProperties>
</file>